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Córdoba,</w:t>
      </w:r>
      <w:r>
        <w:t xml:space="preserve"> </w:t>
      </w:r>
      <w:r>
        <w:t xml:space="preserve">Argentina</w:t>
      </w:r>
    </w:p>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rPr>
          <w:bCs/>
          <w:b/>
        </w:rPr>
        <w:t xml:space="preserve">Hiring Manager</w:t>
      </w:r>
      <w:r>
        <w:br/>
      </w:r>
      <w:r>
        <w:t xml:space="preserve">[Company Name]</w:t>
      </w:r>
      <w:r>
        <w:br/>
      </w:r>
      <w:r>
        <w:t xml:space="preserve">[Company Address]</w:t>
      </w:r>
      <w:r>
        <w:br/>
      </w:r>
      <w:r>
        <w:t xml:space="preserve">Córdoba, Argentina</w:t>
      </w:r>
    </w:p>
    <w:bookmarkStart w:id="20" w:name="dear-hiring-manager"/>
    <w:p>
      <w:pPr>
        <w:pStyle w:val="Heading2"/>
      </w:pPr>
      <w:r>
        <w:t xml:space="preserve">Dear Hiring Manager,</w:t>
      </w:r>
    </w:p>
    <w:p>
      <w:pPr>
        <w:pStyle w:val="FirstParagraph"/>
      </w:pPr>
      <w:r>
        <w:t xml:space="preserve">I am writing to express my enthusiastic interest in the Electrical Engineer position at your esteemed organization in Córdoba, Argentina. As a dedicated and innovative electrical engineer with over [X years] of experience in designing, analyzing, and optimizing electrical systems, I am eager to contribute my expertise to a dynamic team in one of Argentina’s most vibrant technological hubs. Córdoba’s growing emphasis on renewable energy initiatives, industrial automation, and smart infrastructure aligns perfectly with my professional background and passion for advancing sustainable engineering solutions.</w:t>
      </w:r>
    </w:p>
    <w:p>
      <w:pPr>
        <w:pStyle w:val="BodyText"/>
      </w:pPr>
      <w:r>
        <w:t xml:space="preserve">With a strong academic foundation in electrical engineering from [University Name]—a prestigious institution in Argentina that has consistently produced top-tier engineers—I have developed a deep understanding of power systems, circuit design, and energy efficiency. My career has been driven by a commitment to excellence, innovation, and the practical application of technical knowledge to solve real-world challenges. Whether it is optimizing grid performance for industrial clients or designing cutting-edge automation systems for manufacturing facilities, I thrive in environments where engineering principles meet tangible outcomes.</w:t>
      </w:r>
    </w:p>
    <w:bookmarkEnd w:id="20"/>
    <w:bookmarkStart w:id="21" w:name="Xec4e1b0d83ee08c1c06aea5c420fea569c93523"/>
    <w:p>
      <w:pPr>
        <w:pStyle w:val="Heading2"/>
      </w:pPr>
      <w:r>
        <w:t xml:space="preserve">Why Córdoba? A Hub for Engineering Excellence</w:t>
      </w:r>
    </w:p>
    <w:p>
      <w:pPr>
        <w:pStyle w:val="FirstParagraph"/>
      </w:pPr>
      <w:r>
        <w:t xml:space="preserve">Córdoba, Argentina, stands out as a premier destination for electrical engineers due to its unique blend of academic institutions, industrial growth, and forward-thinking policies. The city is home to the Universidad Nacional de Córdoba (UNC), one of the oldest and most respected universities in Latin America, which fosters a culture of research and innovation. Additionally, Córdoba’s strategic role as a central hub for Argentina’s energy sector—particularly in renewable energy projects such as solar farms and wind power installations—creates an exciting opportunity for engineers to contribute to the country’s sustainable development goals.</w:t>
      </w:r>
    </w:p>
    <w:p>
      <w:pPr>
        <w:pStyle w:val="BodyText"/>
      </w:pPr>
      <w:r>
        <w:t xml:space="preserve">My decision to apply for this role in Córdoba is rooted in my belief that the region offers a fertile ground for professional growth and impactful work. I have closely followed the advancements in Argentina’s energy sector, including initiatives like the National Renewable Energy Plan (PNAER) and the expansion of smart grid technologies. As an Electrical Engineer, I am particularly drawn to opportunities that allow me to collaborate with local experts and contribute to projects that align with Argentina’s vision for a greener future.</w:t>
      </w:r>
    </w:p>
    <w:bookmarkEnd w:id="21"/>
    <w:bookmarkStart w:id="22" w:name="professional-experience-and-key-skills"/>
    <w:p>
      <w:pPr>
        <w:pStyle w:val="Heading2"/>
      </w:pPr>
      <w:r>
        <w:t xml:space="preserve">Professional Experience and Key Skills</w:t>
      </w:r>
    </w:p>
    <w:p>
      <w:pPr>
        <w:pStyle w:val="FirstParagraph"/>
      </w:pPr>
      <w:r>
        <w:t xml:space="preserve">Throughout my career, I have worked on diverse projects spanning power generation, transmission, and distribution systems. At [Previous Company Name], I led the design and implementation of a high-efficiency substation that reduced energy losses by 15% while improving reliability for over 10,000 households. My expertise in using industry-standard software such as AutoCAD Electrical, MATLAB/Simulink, and ETAP has enabled me to create precise models and simulations that optimize system performance. I have also developed a strong proficiency in analyzing electrical codes (e.g., IEEE and NEC) to ensure compliance with regional and international standards.</w:t>
      </w:r>
    </w:p>
    <w:p>
      <w:pPr>
        <w:pStyle w:val="BodyText"/>
      </w:pPr>
      <w:r>
        <w:t xml:space="preserve">One of my most rewarding projects involved the integration of solar photovoltaic (PV) systems into an industrial facility’s existing grid. This initiative not only reduced the client’s energy costs by 30% but also contributed to Argentina’s broader goal of increasing renewable energy adoption. My ability to collaborate with cross-functional teams, from project managers to environmental consultants, has been instrumental in delivering projects on time and within budget.</w:t>
      </w:r>
    </w:p>
    <w:p>
      <w:pPr>
        <w:pStyle w:val="BodyText"/>
      </w:pPr>
      <w:r>
        <w:t xml:space="preserve">In addition to my technical skills, I possess strong problem-solving abilities and a keen attention to detail. I am adept at troubleshooting complex electrical issues and developing cost-effective solutions that balance performance with sustainability. My experience in project management, including the coordination of timelines, resources, and stakeholder communication, ensures that every endeavor is executed with precision and efficiency.</w:t>
      </w:r>
    </w:p>
    <w:bookmarkEnd w:id="22"/>
    <w:bookmarkStart w:id="23" w:name="X081d600cbf2f3136d2c74f9b474504ee7c2b408"/>
    <w:p>
      <w:pPr>
        <w:pStyle w:val="Heading2"/>
      </w:pPr>
      <w:r>
        <w:t xml:space="preserve">Why Choose Me as Your Electrical Engineer?</w:t>
      </w:r>
    </w:p>
    <w:p>
      <w:pPr>
        <w:pStyle w:val="FirstParagraph"/>
      </w:pPr>
      <w:r>
        <w:t xml:space="preserve">As an Electrical Engineer with a proven track record of delivering high-quality results, I bring a unique combination of technical expertise, adaptability, and a passion for innovation. My work in Argentina’s energy sector has exposed me to the specific challenges and opportunities present in this region, including the need for resilient infrastructure that can withstand extreme weather conditions and the increasing demand for decentralized power systems.</w:t>
      </w:r>
    </w:p>
    <w:p>
      <w:pPr>
        <w:pStyle w:val="BodyText"/>
      </w:pPr>
      <w:r>
        <w:t xml:space="preserve">I am particularly drawn to your organization’s focus on [mention a specific project, technology, or initiative of the company if known]. For example, if your company is involved in smart grid development or renewable energy integration, I would be eager to contribute my knowledge of advanced metering infrastructure (AMI) and distributed energy resources (DERs). My ability to quickly adapt to new technologies and collaborate effectively with diverse teams makes me a strong fit for your team.</w:t>
      </w:r>
    </w:p>
    <w:p>
      <w:pPr>
        <w:pStyle w:val="BodyText"/>
      </w:pPr>
      <w:r>
        <w:t xml:space="preserve">Moreover, my fluency in Spanish and English enables me to communicate seamlessly with both local and international stakeholders. This is especially valuable in a country like Argentina, where technical collaboration often involves cross-border partnerships. I am also deeply committed to understanding the cultural and regulatory landscape of Córdoba, ensuring that my work aligns with the needs of the community and the broader goals of Argentina’s energy sector.</w:t>
      </w:r>
    </w:p>
    <w:bookmarkEnd w:id="23"/>
    <w:bookmarkStart w:id="24" w:name="conclusion"/>
    <w:p>
      <w:pPr>
        <w:pStyle w:val="Heading2"/>
      </w:pPr>
      <w:r>
        <w:t xml:space="preserve">Conclusion</w:t>
      </w:r>
    </w:p>
    <w:p>
      <w:pPr>
        <w:pStyle w:val="FirstParagraph"/>
      </w:pPr>
      <w:r>
        <w:t xml:space="preserve">I am confident that my skills, experience, and enthusiasm for electrical engineering make me an ideal candidate for this position in Córdoba. I am eager to bring my expertise to your organization and contribute to the development of innovative solutions that drive progress in Argentina’s energy landscape. Thank you for considering my application. I would welcome the opportunity to discuss how my background and vision align with your company’s objectives.</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al Engineer Position in Córdoba, Argentina</dc:title>
  <dc:creator/>
  <dc:language>en</dc:language>
  <cp:keywords/>
  <dcterms:created xsi:type="dcterms:W3CDTF">2026-07-21T05:54:14Z</dcterms:created>
  <dcterms:modified xsi:type="dcterms:W3CDTF">2026-07-21T05:54:14Z</dcterms:modified>
</cp:coreProperties>
</file>

<file path=docProps/custom.xml><?xml version="1.0" encoding="utf-8"?>
<Properties xmlns="http://schemas.openxmlformats.org/officeDocument/2006/custom-properties" xmlns:vt="http://schemas.openxmlformats.org/officeDocument/2006/docPropsVTypes"/>
</file>